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EE21ED" w14:textId="2E0B56D7" w:rsidR="001D294D" w:rsidRDefault="001D294D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040F3F17" w14:textId="77777777" w:rsidR="00563B30" w:rsidRDefault="00563B30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0BC18802" w14:textId="1A8B6821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712684B0" w14:textId="6DBD57CF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13DE946B" w14:textId="77777777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5CA25EB6" w14:textId="32ADE9C6" w:rsidR="009351DC" w:rsidRPr="003A7FF3" w:rsidRDefault="003A7FF3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>შეთანხმება</w:t>
      </w:r>
    </w:p>
    <w:p w14:paraId="5C1865B9" w14:textId="58ACE73A" w:rsidR="009351DC" w:rsidRPr="003A7FF3" w:rsidRDefault="003A7FF3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>ხელშეკრულება</w:t>
      </w:r>
      <w:r w:rsidR="009351DC" w:rsidRPr="003A7FF3">
        <w:rPr>
          <w:rFonts w:ascii="Sylfaen" w:eastAsia="Times New Roman" w:hAnsi="Sylfaen" w:cstheme="minorHAnsi"/>
          <w:b/>
          <w:bCs/>
          <w:iCs/>
          <w:lang w:eastAsia="ru-RU"/>
        </w:rPr>
        <w:t xml:space="preserve"> #</w:t>
      </w:r>
      <w:permStart w:id="502692599" w:edGrp="everyone"/>
      <w:r w:rsidR="009351DC" w:rsidRPr="003A7FF3">
        <w:rPr>
          <w:rFonts w:ascii="Sylfaen" w:eastAsia="Times New Roman" w:hAnsi="Sylfaen" w:cstheme="minorHAnsi"/>
          <w:b/>
          <w:bCs/>
          <w:iCs/>
          <w:highlight w:val="yellow"/>
          <w:lang w:eastAsia="ru-RU"/>
        </w:rPr>
        <w:t>__</w:t>
      </w:r>
      <w:permEnd w:id="502692599"/>
    </w:p>
    <w:p w14:paraId="2F0362D8" w14:textId="7C2F832B" w:rsidR="009351DC" w:rsidRPr="003A7FF3" w:rsidRDefault="003A7FF3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>სახელმწიფო შესყიდ</w:t>
      </w:r>
      <w:bookmarkStart w:id="0" w:name="_GoBack"/>
      <w:bookmarkEnd w:id="0"/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ვის შესახებ </w:t>
      </w:r>
    </w:p>
    <w:p w14:paraId="2FF3BCE1" w14:textId="6CA330F1" w:rsidR="009351DC" w:rsidRPr="003A7FF3" w:rsidRDefault="009351DC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eastAsia="ru-RU"/>
        </w:rPr>
        <w:t>(</w:t>
      </w:r>
      <w:r w:rsidR="003A7FF3"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კონსოლიდირებული ტენდერი </w:t>
      </w:r>
      <w:r w:rsidRPr="003A7FF3">
        <w:rPr>
          <w:rFonts w:ascii="Sylfaen" w:eastAsia="Times New Roman" w:hAnsi="Sylfaen" w:cstheme="minorHAnsi"/>
          <w:b/>
          <w:bCs/>
          <w:iCs/>
          <w:lang w:eastAsia="ru-RU"/>
        </w:rPr>
        <w:t>#-</w:t>
      </w:r>
      <w:r w:rsidRPr="000423BA">
        <w:rPr>
          <w:rFonts w:ascii="Sylfaen" w:eastAsia="Times New Roman" w:hAnsi="Sylfaen" w:cstheme="minorHAnsi"/>
          <w:b/>
          <w:bCs/>
          <w:iCs/>
          <w:lang w:eastAsia="ru-RU"/>
        </w:rPr>
        <w:t>CON</w:t>
      </w:r>
      <w:r w:rsidR="00770249" w:rsidRPr="000423BA">
        <w:rPr>
          <w:rFonts w:ascii="Sylfaen" w:eastAsia="Times New Roman" w:hAnsi="Sylfaen" w:cstheme="minorHAnsi"/>
          <w:b/>
          <w:bCs/>
          <w:iCs/>
          <w:lang w:val="ka-GE" w:eastAsia="ru-RU"/>
        </w:rPr>
        <w:t>_</w:t>
      </w:r>
      <w:permStart w:id="51387790" w:edGrp="everyone"/>
      <w:r w:rsidR="00770249" w:rsidRPr="000423BA">
        <w:rPr>
          <w:rFonts w:ascii="Sylfaen" w:eastAsia="Times New Roman" w:hAnsi="Sylfaen" w:cstheme="minorHAnsi"/>
          <w:b/>
          <w:bCs/>
          <w:iCs/>
          <w:lang w:val="ka-GE" w:eastAsia="ru-RU"/>
        </w:rPr>
        <w:t>____________</w:t>
      </w:r>
      <w:r w:rsidRPr="000423BA">
        <w:rPr>
          <w:rFonts w:ascii="Sylfaen" w:eastAsia="Times New Roman" w:hAnsi="Sylfaen" w:cstheme="minorHAnsi"/>
          <w:b/>
          <w:bCs/>
          <w:iCs/>
          <w:lang w:eastAsia="ru-RU"/>
        </w:rPr>
        <w:t>)</w:t>
      </w:r>
      <w:permEnd w:id="51387790"/>
    </w:p>
    <w:p w14:paraId="1E197528" w14:textId="4E986880" w:rsidR="007F6F65" w:rsidRDefault="007F6F65" w:rsidP="001D294D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47EDC374" w14:textId="77777777" w:rsidR="001D294D" w:rsidRPr="003A7FF3" w:rsidRDefault="001D294D" w:rsidP="001D294D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51B02EA9" w14:textId="77777777" w:rsidR="00770249" w:rsidRPr="003A7FF3" w:rsidRDefault="00553BB0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ქ</w:t>
      </w:r>
      <w:r w:rsidRPr="003A7FF3">
        <w:rPr>
          <w:rFonts w:ascii="Sylfaen" w:hAnsi="Sylfaen" w:cstheme="minorHAnsi"/>
          <w:lang w:val="ka-GE"/>
        </w:rPr>
        <w:t xml:space="preserve">. </w:t>
      </w:r>
      <w:r w:rsidRPr="003A7FF3">
        <w:rPr>
          <w:rFonts w:ascii="Sylfaen" w:hAnsi="Sylfaen" w:cs="Sylfaen"/>
          <w:lang w:val="ka-GE"/>
        </w:rPr>
        <w:t>თბილისი</w:t>
      </w:r>
      <w:r w:rsidRPr="003A7FF3">
        <w:rPr>
          <w:rFonts w:ascii="Sylfaen" w:hAnsi="Sylfaen" w:cstheme="minorHAnsi"/>
          <w:lang w:val="ka-GE"/>
        </w:rPr>
        <w:t xml:space="preserve">               </w:t>
      </w:r>
    </w:p>
    <w:p w14:paraId="6EFAECE6" w14:textId="77777777" w:rsidR="00770249" w:rsidRPr="003A7FF3" w:rsidRDefault="00770249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</w:p>
    <w:p w14:paraId="2B5F15CA" w14:textId="25AB5C8A" w:rsidR="009351DC" w:rsidRPr="003A7FF3" w:rsidRDefault="00770249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წინამდება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მატებით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(</w:t>
      </w:r>
      <w:r w:rsidRPr="003A7FF3">
        <w:rPr>
          <w:rFonts w:ascii="Sylfaen" w:hAnsi="Sylfaen" w:cs="Sylfaen"/>
          <w:lang w:val="ka-GE"/>
        </w:rPr>
        <w:t>შემდგომში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“) </w:t>
      </w:r>
      <w:r w:rsidRPr="003A7FF3">
        <w:rPr>
          <w:rFonts w:ascii="Sylfaen" w:hAnsi="Sylfaen" w:cs="Sylfaen"/>
          <w:lang w:val="ka-GE"/>
        </w:rPr>
        <w:t>ფორმდება</w:t>
      </w:r>
      <w:r w:rsidRPr="003A7FF3">
        <w:rPr>
          <w:rFonts w:ascii="Sylfaen" w:hAnsi="Sylfaen" w:cstheme="minorHAnsi"/>
          <w:lang w:val="ka-GE"/>
        </w:rPr>
        <w:t xml:space="preserve"> 20</w:t>
      </w:r>
      <w:r w:rsidR="003A7FF3" w:rsidRPr="003A7FF3">
        <w:rPr>
          <w:rFonts w:ascii="Sylfaen" w:hAnsi="Sylfaen" w:cstheme="minorHAnsi"/>
          <w:lang w:val="ka-GE"/>
        </w:rPr>
        <w:t>2</w:t>
      </w:r>
      <w:permStart w:id="2096242712" w:edGrp="everyone"/>
      <w:r w:rsidRPr="003A7FF3">
        <w:rPr>
          <w:rFonts w:ascii="Sylfaen" w:hAnsi="Sylfaen" w:cstheme="minorHAnsi"/>
          <w:highlight w:val="yellow"/>
          <w:lang w:val="ka-GE"/>
        </w:rPr>
        <w:t>__</w:t>
      </w:r>
      <w:permEnd w:id="2096242712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წლის</w:t>
      </w:r>
      <w:r w:rsidRPr="003A7FF3">
        <w:rPr>
          <w:rFonts w:ascii="Sylfaen" w:hAnsi="Sylfaen" w:cstheme="minorHAnsi"/>
          <w:lang w:val="ka-GE"/>
        </w:rPr>
        <w:t xml:space="preserve"> </w:t>
      </w:r>
      <w:permStart w:id="289485176" w:edGrp="everyone"/>
      <w:r w:rsidRPr="003A7FF3">
        <w:rPr>
          <w:rFonts w:ascii="Sylfaen" w:hAnsi="Sylfaen" w:cstheme="minorHAnsi"/>
          <w:highlight w:val="yellow"/>
          <w:lang w:val="ka-GE"/>
        </w:rPr>
        <w:t>___</w:t>
      </w:r>
      <w:permEnd w:id="289485176"/>
      <w:r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8964E9" w:rsidRPr="003A7FF3">
        <w:rPr>
          <w:rFonts w:ascii="Sylfaen" w:hAnsi="Sylfaen" w:cstheme="minorHAnsi"/>
          <w:highlight w:val="yellow"/>
          <w:lang w:val="ka-GE"/>
        </w:rPr>
        <w:t xml:space="preserve">     </w:t>
      </w:r>
      <w:permStart w:id="1301089592" w:edGrp="everyone"/>
      <w:r w:rsidRPr="003A7FF3">
        <w:rPr>
          <w:rFonts w:ascii="Sylfaen" w:hAnsi="Sylfaen" w:cstheme="minorHAnsi"/>
          <w:highlight w:val="yellow"/>
          <w:lang w:val="ka-GE"/>
        </w:rPr>
        <w:t>_________________</w:t>
      </w:r>
      <w:permEnd w:id="1301089592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მდეგ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ებ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ორის</w:t>
      </w:r>
      <w:r w:rsidRPr="003A7FF3">
        <w:rPr>
          <w:rFonts w:ascii="Sylfaen" w:hAnsi="Sylfaen" w:cstheme="minorHAnsi"/>
          <w:lang w:val="ka-GE"/>
        </w:rPr>
        <w:t>:</w:t>
      </w:r>
      <w:r w:rsidR="00553BB0" w:rsidRPr="003A7FF3">
        <w:rPr>
          <w:rFonts w:ascii="Sylfaen" w:hAnsi="Sylfaen" w:cstheme="minorHAnsi"/>
          <w:lang w:val="ka-GE"/>
        </w:rPr>
        <w:t xml:space="preserve">                                                                                   </w:t>
      </w:r>
      <w:r w:rsidRPr="003A7FF3">
        <w:rPr>
          <w:rFonts w:ascii="Sylfaen" w:hAnsi="Sylfaen" w:cstheme="minorHAnsi"/>
          <w:lang w:val="ka-GE"/>
        </w:rPr>
        <w:t xml:space="preserve">                        </w:t>
      </w:r>
      <w:r w:rsidR="00553BB0" w:rsidRPr="003A7FF3">
        <w:rPr>
          <w:rFonts w:ascii="Sylfaen" w:hAnsi="Sylfaen" w:cstheme="minorHAnsi"/>
          <w:lang w:val="ka-GE"/>
        </w:rPr>
        <w:t xml:space="preserve">    </w:t>
      </w:r>
    </w:p>
    <w:p w14:paraId="79D39EF3" w14:textId="77777777" w:rsidR="009351DC" w:rsidRPr="003A7FF3" w:rsidRDefault="009351DC" w:rsidP="001D294D">
      <w:pPr>
        <w:spacing w:after="0" w:line="240" w:lineRule="auto"/>
        <w:contextualSpacing/>
        <w:jc w:val="both"/>
        <w:rPr>
          <w:rFonts w:ascii="Sylfaen" w:hAnsi="Sylfaen" w:cstheme="minorHAnsi"/>
        </w:rPr>
      </w:pPr>
    </w:p>
    <w:p w14:paraId="4685D5CD" w14:textId="77777777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</w:rPr>
      </w:pPr>
      <w:r w:rsidRPr="003A7FF3">
        <w:rPr>
          <w:rFonts w:ascii="Sylfaen" w:hAnsi="Sylfaen" w:cs="Sylfaen"/>
        </w:rPr>
        <w:t>ერთ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</w:rPr>
        <w:t>მხრივ</w:t>
      </w:r>
      <w:r w:rsidRPr="003A7FF3">
        <w:rPr>
          <w:rFonts w:ascii="Sylfaen" w:hAnsi="Sylfaen" w:cstheme="minorHAnsi"/>
          <w:lang w:val="ka-GE"/>
        </w:rPr>
        <w:t xml:space="preserve">, </w:t>
      </w:r>
      <w:permStart w:id="2087805881" w:edGrp="everyone"/>
      <w:r w:rsidRPr="003A7FF3">
        <w:rPr>
          <w:rFonts w:ascii="Sylfaen" w:hAnsi="Sylfaen" w:cstheme="minorHAnsi"/>
          <w:highlight w:val="yellow"/>
        </w:rPr>
        <w:t>_______________________________________</w:t>
      </w:r>
      <w:permEnd w:id="2087805881"/>
      <w:r w:rsidRPr="003A7FF3">
        <w:rPr>
          <w:rFonts w:ascii="Sylfaen" w:hAnsi="Sylfaen" w:cstheme="minorHAnsi"/>
          <w:lang w:val="ka-GE"/>
        </w:rPr>
        <w:t xml:space="preserve"> (</w:t>
      </w:r>
      <w:r w:rsidR="00B83D4B" w:rsidRPr="003A7FF3">
        <w:rPr>
          <w:rFonts w:ascii="Sylfaen" w:hAnsi="Sylfaen" w:cs="Sylfaen"/>
          <w:lang w:val="ka-GE"/>
        </w:rPr>
        <w:t>შემდგომში</w:t>
      </w:r>
      <w:r w:rsidR="00B83D4B" w:rsidRPr="003A7FF3">
        <w:rPr>
          <w:rFonts w:ascii="Sylfaen" w:hAnsi="Sylfaen" w:cstheme="minorHAnsi"/>
          <w:lang w:val="ka-GE"/>
        </w:rPr>
        <w:t xml:space="preserve"> ,,</w:t>
      </w:r>
      <w:r w:rsidR="00B83D4B" w:rsidRPr="003A7FF3">
        <w:rPr>
          <w:rFonts w:ascii="Sylfaen" w:hAnsi="Sylfaen" w:cs="Sylfaen"/>
          <w:lang w:val="ka-GE"/>
        </w:rPr>
        <w:t>შემსყიდველი</w:t>
      </w:r>
      <w:r w:rsidRPr="003A7FF3">
        <w:rPr>
          <w:rFonts w:ascii="Sylfaen" w:hAnsi="Sylfaen" w:cstheme="minorHAnsi"/>
          <w:lang w:val="ka-GE"/>
        </w:rPr>
        <w:t xml:space="preserve">’’), </w:t>
      </w:r>
      <w:r w:rsidRPr="003A7FF3">
        <w:rPr>
          <w:rFonts w:ascii="Sylfaen" w:hAnsi="Sylfaen" w:cs="Sylfaen"/>
        </w:rPr>
        <w:t>წარმოდგენი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სი</w:t>
      </w:r>
      <w:r w:rsidRPr="003A7FF3">
        <w:rPr>
          <w:rFonts w:ascii="Sylfaen" w:hAnsi="Sylfaen" w:cstheme="minorHAnsi"/>
          <w:lang w:val="ka-GE"/>
        </w:rPr>
        <w:t xml:space="preserve"> </w:t>
      </w:r>
      <w:permStart w:id="576414069" w:edGrp="everyone"/>
      <w:r w:rsidRPr="003A7FF3">
        <w:rPr>
          <w:rFonts w:ascii="Sylfaen" w:hAnsi="Sylfaen" w:cstheme="minorHAnsi"/>
          <w:highlight w:val="yellow"/>
        </w:rPr>
        <w:t>_______________________________</w:t>
      </w:r>
      <w:permEnd w:id="576414069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</w:rPr>
        <w:t>სახით</w:t>
      </w:r>
      <w:r w:rsidRPr="003A7FF3">
        <w:rPr>
          <w:rFonts w:ascii="Sylfaen" w:hAnsi="Sylfaen" w:cstheme="minorHAnsi"/>
          <w:lang w:val="ka-GE"/>
        </w:rPr>
        <w:t xml:space="preserve"> </w:t>
      </w:r>
    </w:p>
    <w:p w14:paraId="1767E753" w14:textId="77777777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</w:rPr>
      </w:pP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</w:p>
    <w:p w14:paraId="08222A6E" w14:textId="3D6E6AE6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მეო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რივ</w:t>
      </w:r>
      <w:r w:rsidRPr="003A7FF3">
        <w:rPr>
          <w:rFonts w:ascii="Sylfaen" w:hAnsi="Sylfaen" w:cstheme="minorHAnsi"/>
        </w:rPr>
        <w:t>,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პს</w:t>
      </w:r>
      <w:r w:rsidRPr="003A7FF3">
        <w:rPr>
          <w:rFonts w:ascii="Sylfaen" w:hAnsi="Sylfaen" w:cstheme="minorHAnsi"/>
          <w:lang w:val="ka-GE"/>
        </w:rPr>
        <w:t xml:space="preserve"> ,,</w:t>
      </w:r>
      <w:r w:rsidRPr="003A7FF3">
        <w:rPr>
          <w:rFonts w:ascii="Sylfaen" w:hAnsi="Sylfaen" w:cs="Sylfaen"/>
          <w:lang w:val="ka-GE"/>
        </w:rPr>
        <w:t>რომპეტრო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ქართველო</w:t>
      </w:r>
      <w:r w:rsidRPr="003A7FF3">
        <w:rPr>
          <w:rFonts w:ascii="Sylfaen" w:hAnsi="Sylfaen" w:cstheme="minorHAnsi"/>
          <w:lang w:val="ka-GE"/>
        </w:rPr>
        <w:t>“ (</w:t>
      </w:r>
      <w:r w:rsidRPr="003A7FF3">
        <w:rPr>
          <w:rFonts w:ascii="Sylfaen" w:hAnsi="Sylfaen" w:cs="Sylfaen"/>
          <w:lang w:val="ka-GE"/>
        </w:rPr>
        <w:t>შემდგომში</w:t>
      </w:r>
      <w:r w:rsidRPr="003A7FF3">
        <w:rPr>
          <w:rFonts w:ascii="Sylfaen" w:hAnsi="Sylfaen" w:cstheme="minorHAnsi"/>
          <w:lang w:val="ka-GE"/>
        </w:rPr>
        <w:t xml:space="preserve"> ,,</w:t>
      </w:r>
      <w:r w:rsidRPr="003A7FF3">
        <w:rPr>
          <w:rFonts w:ascii="Sylfaen" w:hAnsi="Sylfaen" w:cs="Sylfaen"/>
          <w:lang w:val="ka-GE"/>
        </w:rPr>
        <w:t>მიმწოდებელი</w:t>
      </w:r>
      <w:r w:rsidRPr="003A7FF3">
        <w:rPr>
          <w:rFonts w:ascii="Sylfaen" w:hAnsi="Sylfaen" w:cstheme="minorHAnsi"/>
          <w:lang w:val="ka-GE"/>
        </w:rPr>
        <w:t xml:space="preserve">“), </w:t>
      </w:r>
      <w:r w:rsidRPr="003A7FF3">
        <w:rPr>
          <w:rFonts w:ascii="Sylfaen" w:hAnsi="Sylfaen" w:cs="Sylfaen"/>
          <w:lang w:val="ka-GE"/>
        </w:rPr>
        <w:t>წარმოდგენი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სი</w:t>
      </w:r>
      <w:r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გენერალური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დირექტორის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01601F">
        <w:rPr>
          <w:rFonts w:ascii="Sylfaen" w:hAnsi="Sylfaen" w:cs="Sylfaen"/>
          <w:lang w:val="ka-GE"/>
        </w:rPr>
        <w:t>გიორგი აიოზბას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და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ფინანსური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დირექტორის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მალიკ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ტულეკო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ხით</w:t>
      </w:r>
      <w:r w:rsidRPr="003A7FF3">
        <w:rPr>
          <w:rFonts w:ascii="Sylfaen" w:hAnsi="Sylfaen" w:cstheme="minorHAnsi"/>
          <w:lang w:val="ka-GE"/>
        </w:rPr>
        <w:t xml:space="preserve">, </w:t>
      </w:r>
    </w:p>
    <w:p w14:paraId="1D6C8B24" w14:textId="77777777" w:rsidR="003A7FF3" w:rsidRPr="003A7FF3" w:rsidRDefault="003A7FF3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21C2782F" w14:textId="07700186" w:rsidR="00770249" w:rsidRDefault="00770249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შემსყიდვე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მწოდებე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ცალ</w:t>
      </w:r>
      <w:r w:rsidRPr="003A7FF3">
        <w:rPr>
          <w:rFonts w:ascii="Sylfaen" w:hAnsi="Sylfaen" w:cstheme="minorHAnsi"/>
          <w:lang w:val="ka-GE"/>
        </w:rPr>
        <w:t>-</w:t>
      </w:r>
      <w:r w:rsidRPr="003A7FF3">
        <w:rPr>
          <w:rFonts w:ascii="Sylfaen" w:hAnsi="Sylfaen" w:cs="Sylfaen"/>
          <w:lang w:val="ka-GE"/>
        </w:rPr>
        <w:t>ცალკ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ასევ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ოხსენებულნ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არიან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როგორც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მხარე</w:t>
      </w:r>
      <w:r w:rsidRPr="003A7FF3">
        <w:rPr>
          <w:rFonts w:ascii="Sylfaen" w:hAnsi="Sylfaen" w:cstheme="minorHAnsi"/>
          <w:lang w:val="ka-GE"/>
        </w:rPr>
        <w:t xml:space="preserve">“ </w:t>
      </w:r>
      <w:r w:rsidRPr="003A7FF3">
        <w:rPr>
          <w:rFonts w:ascii="Sylfaen" w:hAnsi="Sylfaen" w:cs="Sylfaen"/>
          <w:lang w:val="ka-GE"/>
        </w:rPr>
        <w:t>ან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ერთობლივად</w:t>
      </w:r>
      <w:r w:rsidRPr="003A7FF3">
        <w:rPr>
          <w:rFonts w:ascii="Sylfaen" w:hAnsi="Sylfaen" w:cstheme="minorHAnsi"/>
          <w:lang w:val="ka-GE"/>
        </w:rPr>
        <w:t xml:space="preserve"> - </w:t>
      </w:r>
      <w:r w:rsidRPr="003A7FF3">
        <w:rPr>
          <w:rFonts w:ascii="Sylfaen" w:hAnsi="Sylfaen" w:cs="Sylfaen"/>
          <w:lang w:val="ka-GE"/>
        </w:rPr>
        <w:t>როგორც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მხარეები</w:t>
      </w:r>
      <w:r w:rsidRPr="003A7FF3">
        <w:rPr>
          <w:rFonts w:ascii="Sylfaen" w:hAnsi="Sylfaen" w:cstheme="minorHAnsi"/>
          <w:lang w:val="ka-GE"/>
        </w:rPr>
        <w:t>“.</w:t>
      </w:r>
    </w:p>
    <w:p w14:paraId="6EF736FC" w14:textId="77777777" w:rsidR="001D294D" w:rsidRPr="003A7FF3" w:rsidRDefault="001D294D" w:rsidP="001D294D">
      <w:pPr>
        <w:spacing w:after="0" w:line="240" w:lineRule="auto"/>
        <w:jc w:val="both"/>
        <w:rPr>
          <w:rFonts w:ascii="Sylfaen" w:hAnsi="Sylfaen" w:cstheme="minorHAnsi"/>
        </w:rPr>
      </w:pPr>
    </w:p>
    <w:p w14:paraId="3C895BB8" w14:textId="4A94F653" w:rsidR="002B62F0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საქართველო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ოქმედ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კანონმდებლობის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="002B62F0" w:rsidRPr="003A7FF3">
        <w:rPr>
          <w:rFonts w:ascii="Sylfaen" w:hAnsi="Sylfaen" w:cs="Sylfaen"/>
          <w:lang w:val="ka-GE"/>
        </w:rPr>
        <w:t>მხარეთა</w:t>
      </w:r>
      <w:r w:rsidR="002B62F0" w:rsidRPr="003A7FF3">
        <w:rPr>
          <w:rFonts w:ascii="Sylfaen" w:hAnsi="Sylfaen" w:cstheme="minorHAnsi"/>
          <w:lang w:val="ka-GE"/>
        </w:rPr>
        <w:t xml:space="preserve"> </w:t>
      </w:r>
      <w:r w:rsidR="002B62F0" w:rsidRPr="003A7FF3">
        <w:rPr>
          <w:rFonts w:ascii="Sylfaen" w:hAnsi="Sylfaen" w:cs="Sylfaen"/>
          <w:lang w:val="ka-GE"/>
        </w:rPr>
        <w:t>შორის</w:t>
      </w:r>
      <w:r w:rsidR="002B62F0" w:rsidRPr="003A7FF3">
        <w:rPr>
          <w:rFonts w:ascii="Sylfaen" w:hAnsi="Sylfaen" w:cstheme="minorHAnsi"/>
          <w:lang w:val="ka-GE"/>
        </w:rPr>
        <w:t xml:space="preserve"> </w:t>
      </w:r>
      <w:permStart w:id="1929654070" w:edGrp="everyone"/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3A7FF3" w:rsidRPr="003A7FF3">
        <w:rPr>
          <w:rFonts w:ascii="Sylfaen" w:hAnsi="Sylfaen" w:cstheme="minorHAnsi"/>
          <w:highlight w:val="yellow"/>
          <w:lang w:val="ka-GE"/>
        </w:rPr>
        <w:t>2</w:t>
      </w:r>
      <w:r w:rsidRPr="003A7FF3">
        <w:rPr>
          <w:rFonts w:ascii="Sylfaen" w:hAnsi="Sylfaen" w:cstheme="minorHAnsi"/>
          <w:highlight w:val="yellow"/>
          <w:lang w:val="de-DE"/>
        </w:rPr>
        <w:t xml:space="preserve">_ </w:t>
      </w:r>
      <w:r w:rsidRPr="003A7FF3">
        <w:rPr>
          <w:rFonts w:ascii="Sylfaen" w:hAnsi="Sylfaen" w:cs="Sylfaen"/>
          <w:highlight w:val="yellow"/>
          <w:lang w:val="ka-GE"/>
        </w:rPr>
        <w:t>წლის</w:t>
      </w:r>
      <w:r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Pr="003A7FF3">
        <w:rPr>
          <w:rFonts w:ascii="Sylfaen" w:hAnsi="Sylfaen" w:cstheme="minorHAnsi"/>
          <w:highlight w:val="yellow"/>
          <w:lang w:val="de-DE"/>
        </w:rPr>
        <w:t>_________________</w:t>
      </w:r>
      <w:r w:rsidRPr="003A7FF3">
        <w:rPr>
          <w:rFonts w:ascii="Sylfaen" w:hAnsi="Sylfaen" w:cstheme="minorHAnsi"/>
          <w:lang w:val="ka-GE"/>
        </w:rPr>
        <w:t xml:space="preserve"> </w:t>
      </w:r>
      <w:permEnd w:id="1929654070"/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="00770249" w:rsidRPr="003A7FF3">
        <w:rPr>
          <w:rFonts w:ascii="Sylfaen" w:hAnsi="Sylfaen" w:cstheme="minorHAnsi"/>
          <w:lang w:val="ka-GE"/>
        </w:rPr>
        <w:t xml:space="preserve"> (</w:t>
      </w:r>
      <w:r w:rsidR="00770249" w:rsidRPr="003A7FF3">
        <w:rPr>
          <w:rFonts w:ascii="Sylfaen" w:hAnsi="Sylfaen" w:cs="Sylfaen"/>
          <w:lang w:val="ka-GE"/>
        </w:rPr>
        <w:t>კონსოლიდირებული</w:t>
      </w:r>
      <w:r w:rsidR="00770249" w:rsidRPr="003A7FF3">
        <w:rPr>
          <w:rFonts w:ascii="Sylfaen" w:hAnsi="Sylfaen" w:cstheme="minorHAnsi"/>
          <w:lang w:val="ka-GE"/>
        </w:rPr>
        <w:t xml:space="preserve"> </w:t>
      </w:r>
      <w:r w:rsidR="00770249" w:rsidRPr="003A7FF3">
        <w:rPr>
          <w:rFonts w:ascii="Sylfaen" w:hAnsi="Sylfaen" w:cs="Sylfaen"/>
          <w:lang w:val="ka-GE"/>
        </w:rPr>
        <w:t>ტენდერი</w:t>
      </w:r>
      <w:r w:rsidR="00770249" w:rsidRPr="003A7FF3">
        <w:rPr>
          <w:rFonts w:ascii="Sylfaen" w:hAnsi="Sylfaen" w:cstheme="minorHAnsi"/>
          <w:lang w:val="ka-GE"/>
        </w:rPr>
        <w:t xml:space="preserve"> </w:t>
      </w:r>
      <w:r w:rsidR="00770249" w:rsidRPr="000423BA">
        <w:rPr>
          <w:rFonts w:ascii="Sylfaen" w:hAnsi="Sylfaen" w:cstheme="minorHAnsi"/>
          <w:lang w:val="ka-GE"/>
        </w:rPr>
        <w:t>N</w:t>
      </w:r>
      <w:r w:rsidR="003A7FF3" w:rsidRPr="000423BA">
        <w:rPr>
          <w:rFonts w:ascii="Sylfaen" w:hAnsi="Sylfaen" w:cstheme="minorHAnsi"/>
          <w:lang w:val="ka-GE"/>
        </w:rPr>
        <w:t xml:space="preserve"> </w:t>
      </w:r>
      <w:permStart w:id="1259748153" w:edGrp="everyone"/>
      <w:r w:rsidR="00770249" w:rsidRPr="003A7FF3">
        <w:rPr>
          <w:rFonts w:ascii="Sylfaen" w:hAnsi="Sylfaen" w:cstheme="minorHAnsi"/>
          <w:highlight w:val="yellow"/>
          <w:lang w:val="de-DE"/>
        </w:rPr>
        <w:t>CON____________)</w:t>
      </w:r>
      <w:permEnd w:id="1259748153"/>
      <w:r w:rsidR="00770249" w:rsidRPr="003A7FF3">
        <w:rPr>
          <w:rFonts w:ascii="Sylfaen" w:hAnsi="Sylfaen" w:cstheme="minorHAnsi"/>
          <w:lang w:val="de-DE"/>
        </w:rPr>
        <w:t xml:space="preserve"> (</w:t>
      </w:r>
      <w:r w:rsidR="00770249" w:rsidRPr="003A7FF3">
        <w:rPr>
          <w:rFonts w:ascii="Sylfaen" w:hAnsi="Sylfaen" w:cs="Sylfaen"/>
          <w:lang w:val="ka-GE"/>
        </w:rPr>
        <w:t>შემდგომში</w:t>
      </w:r>
      <w:r w:rsidR="00770249" w:rsidRPr="003A7FF3">
        <w:rPr>
          <w:rFonts w:ascii="Sylfaen" w:hAnsi="Sylfaen" w:cstheme="minorHAnsi"/>
          <w:lang w:val="ka-GE"/>
        </w:rPr>
        <w:t xml:space="preserve"> „</w:t>
      </w:r>
      <w:r w:rsidR="00770249" w:rsidRPr="003A7FF3">
        <w:rPr>
          <w:rFonts w:ascii="Sylfaen" w:hAnsi="Sylfaen" w:cs="Sylfaen"/>
          <w:lang w:val="ka-GE"/>
        </w:rPr>
        <w:t>ხელშეკრულება</w:t>
      </w:r>
      <w:r w:rsidR="00770249" w:rsidRPr="003A7FF3">
        <w:rPr>
          <w:rFonts w:ascii="Sylfaen" w:hAnsi="Sylfaen" w:cstheme="minorHAnsi"/>
          <w:lang w:val="ka-GE"/>
        </w:rPr>
        <w:t xml:space="preserve">“) </w:t>
      </w:r>
      <w:r w:rsidRPr="003A7FF3">
        <w:rPr>
          <w:rFonts w:ascii="Sylfaen" w:hAnsi="Sylfaen" w:cs="Sylfaen"/>
          <w:lang w:val="ka-GE"/>
        </w:rPr>
        <w:t>მე</w:t>
      </w:r>
      <w:r w:rsidRPr="003A7FF3">
        <w:rPr>
          <w:rFonts w:ascii="Sylfaen" w:hAnsi="Sylfaen" w:cstheme="minorHAnsi"/>
          <w:lang w:val="ka-GE"/>
        </w:rPr>
        <w:t>-</w:t>
      </w:r>
      <w:r w:rsidR="00B83D4B" w:rsidRPr="003A7FF3">
        <w:rPr>
          <w:rFonts w:ascii="Sylfaen" w:hAnsi="Sylfaen" w:cstheme="minorHAnsi"/>
          <w:lang w:val="ka-GE"/>
        </w:rPr>
        <w:t>1</w:t>
      </w:r>
      <w:r w:rsidR="001D294D">
        <w:rPr>
          <w:rFonts w:ascii="Sylfaen" w:hAnsi="Sylfaen" w:cstheme="minorHAnsi"/>
          <w:lang w:val="ka-GE"/>
        </w:rPr>
        <w:t>6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უხლ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="00B83D4B" w:rsidRPr="003A7FF3">
        <w:rPr>
          <w:rFonts w:ascii="Sylfaen" w:hAnsi="Sylfaen" w:cs="Sylfaen"/>
          <w:lang w:val="ka-GE"/>
        </w:rPr>
        <w:t>მე</w:t>
      </w:r>
      <w:r w:rsidR="00B83D4B" w:rsidRPr="003A7FF3">
        <w:rPr>
          <w:rFonts w:ascii="Sylfaen" w:hAnsi="Sylfaen" w:cstheme="minorHAnsi"/>
          <w:lang w:val="ka-GE"/>
        </w:rPr>
        <w:t>-</w:t>
      </w:r>
      <w:r w:rsidR="001D294D">
        <w:rPr>
          <w:rFonts w:ascii="Sylfaen" w:hAnsi="Sylfaen" w:cstheme="minorHAnsi"/>
          <w:lang w:val="ka-GE"/>
        </w:rPr>
        <w:t>4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პუნქტ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ფუძველზე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ვთანხმდებით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მდეგზე</w:t>
      </w:r>
      <w:r w:rsidRPr="003A7FF3">
        <w:rPr>
          <w:rFonts w:ascii="Sylfaen" w:hAnsi="Sylfaen" w:cstheme="minorHAnsi"/>
          <w:lang w:val="ka-GE"/>
        </w:rPr>
        <w:t xml:space="preserve">: </w:t>
      </w:r>
    </w:p>
    <w:p w14:paraId="7C9087F8" w14:textId="77777777" w:rsidR="008964E9" w:rsidRPr="003A7FF3" w:rsidRDefault="008964E9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4FBD2509" w14:textId="77777777" w:rsidR="002B62F0" w:rsidRPr="003A7FF3" w:rsidRDefault="002B62F0" w:rsidP="001D294D">
      <w:pPr>
        <w:pStyle w:val="ListParagraph"/>
        <w:numPr>
          <w:ilvl w:val="0"/>
          <w:numId w:val="1"/>
        </w:numPr>
        <w:spacing w:after="0" w:line="240" w:lineRule="auto"/>
        <w:ind w:left="2520"/>
        <w:jc w:val="both"/>
        <w:rPr>
          <w:rFonts w:ascii="Sylfaen" w:hAnsi="Sylfaen" w:cstheme="minorHAnsi"/>
          <w:b/>
          <w:lang w:val="ka-GE"/>
        </w:rPr>
      </w:pPr>
      <w:r w:rsidRPr="003A7FF3">
        <w:rPr>
          <w:rFonts w:ascii="Sylfaen" w:hAnsi="Sylfaen" w:cs="Sylfaen"/>
          <w:b/>
          <w:lang w:val="ka-GE"/>
        </w:rPr>
        <w:t>ხელშეკრულებაშ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შესატან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ცვლილებები</w:t>
      </w:r>
      <w:r w:rsidRPr="003A7FF3">
        <w:rPr>
          <w:rFonts w:ascii="Sylfaen" w:hAnsi="Sylfaen" w:cstheme="minorHAnsi"/>
          <w:b/>
          <w:lang w:val="ka-GE"/>
        </w:rPr>
        <w:t>:</w:t>
      </w:r>
    </w:p>
    <w:p w14:paraId="2642B27F" w14:textId="77777777" w:rsidR="002B62F0" w:rsidRPr="003A7FF3" w:rsidRDefault="002B62F0" w:rsidP="001D294D">
      <w:pPr>
        <w:pStyle w:val="ListParagraph"/>
        <w:spacing w:after="0" w:line="240" w:lineRule="auto"/>
        <w:ind w:left="2520"/>
        <w:jc w:val="both"/>
        <w:rPr>
          <w:rFonts w:ascii="Sylfaen" w:hAnsi="Sylfaen" w:cstheme="minorHAnsi"/>
          <w:b/>
          <w:lang w:val="ka-GE"/>
        </w:rPr>
      </w:pPr>
    </w:p>
    <w:p w14:paraId="67C67F03" w14:textId="4C53DBC1" w:rsidR="00C32FE9" w:rsidRPr="003A7FF3" w:rsidRDefault="002B62F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permStart w:id="29642890" w:edGrp="everyone"/>
      <w:r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553BB0" w:rsidRPr="003A7FF3">
        <w:rPr>
          <w:rFonts w:ascii="Sylfaen" w:hAnsi="Sylfaen" w:cstheme="minorHAnsi"/>
          <w:highlight w:val="yellow"/>
          <w:lang w:val="ka-GE"/>
        </w:rPr>
        <w:t>20</w:t>
      </w:r>
      <w:r w:rsidR="00574FB8">
        <w:rPr>
          <w:rFonts w:ascii="Sylfaen" w:hAnsi="Sylfaen" w:cstheme="minorHAnsi"/>
          <w:highlight w:val="yellow"/>
          <w:lang w:val="ka-GE"/>
        </w:rPr>
        <w:t>2</w:t>
      </w:r>
      <w:r w:rsidR="00553BB0" w:rsidRPr="003A7FF3">
        <w:rPr>
          <w:rFonts w:ascii="Sylfaen" w:hAnsi="Sylfaen" w:cstheme="minorHAnsi"/>
          <w:highlight w:val="yellow"/>
        </w:rPr>
        <w:t>_</w:t>
      </w:r>
      <w:r w:rsidR="00553BB0"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553BB0" w:rsidRPr="003A7FF3">
        <w:rPr>
          <w:rFonts w:ascii="Sylfaen" w:hAnsi="Sylfaen" w:cstheme="minorHAnsi"/>
          <w:highlight w:val="yellow"/>
        </w:rPr>
        <w:t xml:space="preserve">    ____    _____________</w:t>
      </w:r>
      <w:r w:rsidR="00553BB0"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553BB0" w:rsidRPr="003A7FF3">
        <w:rPr>
          <w:rFonts w:ascii="Sylfaen" w:hAnsi="Sylfaen" w:cstheme="minorHAnsi"/>
          <w:highlight w:val="yellow"/>
        </w:rPr>
        <w:t xml:space="preserve">N___   </w:t>
      </w:r>
      <w:permEnd w:id="29642890"/>
      <w:r w:rsidR="00553BB0" w:rsidRPr="001D294D">
        <w:rPr>
          <w:rFonts w:ascii="Sylfaen" w:hAnsi="Sylfaen" w:cs="Sylfaen"/>
          <w:lang w:val="ka-GE"/>
        </w:rPr>
        <w:t>სახელმწიფო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="Sylfaen"/>
          <w:lang w:val="ka-GE"/>
        </w:rPr>
        <w:t>შესყიდვის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="Sylfaen"/>
          <w:lang w:val="ka-GE"/>
        </w:rPr>
        <w:t>შესახებ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="Sylfaen"/>
          <w:lang w:val="ka-GE"/>
        </w:rPr>
        <w:t>ხელშეკრულებ</w:t>
      </w:r>
      <w:r w:rsidR="00B83D4B" w:rsidRPr="003A7FF3">
        <w:rPr>
          <w:rFonts w:ascii="Sylfaen" w:hAnsi="Sylfaen" w:cs="Sylfaen"/>
          <w:lang w:val="ka-GE"/>
        </w:rPr>
        <w:t>ის</w:t>
      </w:r>
      <w:r w:rsidR="00B83D4B" w:rsidRPr="003A7FF3">
        <w:rPr>
          <w:rFonts w:ascii="Sylfaen" w:hAnsi="Sylfaen" w:cstheme="minorHAnsi"/>
          <w:lang w:val="ka-GE"/>
        </w:rPr>
        <w:t xml:space="preserve"> 3.1. </w:t>
      </w:r>
      <w:r w:rsidR="00B83D4B" w:rsidRPr="003A7FF3">
        <w:rPr>
          <w:rFonts w:ascii="Sylfaen" w:hAnsi="Sylfaen" w:cs="Sylfaen"/>
          <w:lang w:val="ka-GE"/>
        </w:rPr>
        <w:t>მუხლში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="Sylfaen"/>
          <w:lang w:val="ka-GE"/>
        </w:rPr>
        <w:t>შევიდეს</w:t>
      </w:r>
      <w:r w:rsidR="00553BB0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ცვლილება</w:t>
      </w:r>
      <w:r w:rsidR="006E5A37" w:rsidRPr="003A7FF3">
        <w:rPr>
          <w:rFonts w:ascii="Sylfaen" w:hAnsi="Sylfaen" w:cstheme="minorHAnsi"/>
          <w:lang w:val="ka-GE"/>
        </w:rPr>
        <w:t xml:space="preserve">, </w:t>
      </w:r>
      <w:r w:rsidR="006E5A37" w:rsidRPr="003A7FF3">
        <w:rPr>
          <w:rFonts w:ascii="Sylfaen" w:hAnsi="Sylfaen" w:cs="Sylfaen"/>
          <w:lang w:val="ka-GE"/>
        </w:rPr>
        <w:t>კერძოდ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განსაზღ</w:t>
      </w:r>
      <w:r w:rsidR="00A9462B">
        <w:rPr>
          <w:rFonts w:ascii="Sylfaen" w:hAnsi="Sylfaen" w:cs="Sylfaen"/>
          <w:lang w:val="ka-GE"/>
        </w:rPr>
        <w:t>ვ</w:t>
      </w:r>
      <w:r w:rsidR="006E5A37" w:rsidRPr="003A7FF3">
        <w:rPr>
          <w:rFonts w:ascii="Sylfaen" w:hAnsi="Sylfaen" w:cs="Sylfaen"/>
          <w:lang w:val="ka-GE"/>
        </w:rPr>
        <w:t>რულ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permStart w:id="1836414536" w:edGrp="everyone"/>
      <w:r w:rsidR="00553BB0" w:rsidRPr="003A7FF3">
        <w:rPr>
          <w:rFonts w:ascii="Sylfaen" w:hAnsi="Sylfaen" w:cstheme="minorHAnsi"/>
          <w:highlight w:val="yellow"/>
        </w:rPr>
        <w:t>___</w:t>
      </w:r>
      <w:permEnd w:id="1836414536"/>
      <w:r w:rsidR="006E5A37" w:rsidRPr="003A7FF3">
        <w:rPr>
          <w:rFonts w:ascii="Sylfaen" w:hAnsi="Sylfaen" w:cstheme="minorHAnsi"/>
          <w:lang w:val="ka-GE"/>
        </w:rPr>
        <w:t xml:space="preserve">    </w:t>
      </w:r>
      <w:r w:rsidR="006E5A37" w:rsidRPr="003A7FF3">
        <w:rPr>
          <w:rFonts w:ascii="Sylfaen" w:hAnsi="Sylfaen" w:cs="Sylfaen"/>
          <w:lang w:val="ka-GE"/>
        </w:rPr>
        <w:t>ლარს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F1724D">
        <w:rPr>
          <w:rFonts w:ascii="Sylfaen" w:hAnsi="Sylfaen" w:cs="Sylfaen"/>
          <w:lang w:val="ka-GE"/>
        </w:rPr>
        <w:t>გამოაკლდეს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553BB0" w:rsidRPr="003A7FF3">
        <w:rPr>
          <w:rFonts w:ascii="Sylfaen" w:hAnsi="Sylfaen" w:cstheme="minorHAnsi"/>
        </w:rPr>
        <w:t xml:space="preserve">  </w:t>
      </w:r>
      <w:permStart w:id="1525179173" w:edGrp="everyone"/>
      <w:r w:rsidR="00553BB0" w:rsidRPr="003A7FF3">
        <w:rPr>
          <w:rFonts w:ascii="Sylfaen" w:hAnsi="Sylfaen" w:cstheme="minorHAnsi"/>
          <w:highlight w:val="yellow"/>
        </w:rPr>
        <w:t>___</w:t>
      </w:r>
      <w:permEnd w:id="1525179173"/>
      <w:r w:rsidR="00553BB0" w:rsidRPr="003A7FF3">
        <w:rPr>
          <w:rFonts w:ascii="Sylfaen" w:hAnsi="Sylfaen" w:cstheme="minorHAnsi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ლარი</w:t>
      </w:r>
      <w:r w:rsidR="008964E9" w:rsidRPr="003A7FF3">
        <w:rPr>
          <w:rFonts w:ascii="Sylfaen" w:hAnsi="Sylfaen" w:cstheme="minorHAnsi"/>
          <w:lang w:val="ka-GE"/>
        </w:rPr>
        <w:t>,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განისაზღვროს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permStart w:id="1307195237" w:edGrp="everyone"/>
      <w:r w:rsidR="00553BB0" w:rsidRPr="003A7FF3">
        <w:rPr>
          <w:rFonts w:ascii="Sylfaen" w:hAnsi="Sylfaen" w:cstheme="minorHAnsi"/>
          <w:highlight w:val="yellow"/>
        </w:rPr>
        <w:t>___</w:t>
      </w:r>
      <w:permEnd w:id="1307195237"/>
      <w:r w:rsidR="00553BB0" w:rsidRPr="003A7FF3">
        <w:rPr>
          <w:rFonts w:ascii="Sylfaen" w:hAnsi="Sylfaen" w:cstheme="minorHAnsi"/>
        </w:rPr>
        <w:t xml:space="preserve"> </w:t>
      </w:r>
      <w:r w:rsidR="006E5A37" w:rsidRPr="003A7FF3">
        <w:rPr>
          <w:rFonts w:ascii="Sylfaen" w:hAnsi="Sylfaen" w:cstheme="minorHAnsi"/>
          <w:lang w:val="ka-GE"/>
        </w:rPr>
        <w:t xml:space="preserve"> </w:t>
      </w:r>
      <w:r w:rsidR="006E5A37" w:rsidRPr="003A7FF3">
        <w:rPr>
          <w:rFonts w:ascii="Sylfaen" w:hAnsi="Sylfaen" w:cs="Sylfaen"/>
          <w:lang w:val="ka-GE"/>
        </w:rPr>
        <w:t>ლარით</w:t>
      </w:r>
      <w:r w:rsidR="00C32FE9" w:rsidRPr="003A7FF3">
        <w:rPr>
          <w:rFonts w:ascii="Sylfaen" w:hAnsi="Sylfaen" w:cstheme="minorHAnsi"/>
          <w:lang w:val="ka-GE"/>
        </w:rPr>
        <w:t>.</w:t>
      </w:r>
    </w:p>
    <w:p w14:paraId="45037DDE" w14:textId="77777777" w:rsidR="00F40E7A" w:rsidRPr="003A7FF3" w:rsidRDefault="00F40E7A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32007714" w14:textId="77777777" w:rsidR="00F40E7A" w:rsidRPr="003A7FF3" w:rsidRDefault="00F40E7A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56E51467" w14:textId="77777777" w:rsidR="002B62F0" w:rsidRPr="003A7FF3" w:rsidRDefault="002B62F0" w:rsidP="001D294D">
      <w:pPr>
        <w:pStyle w:val="ListParagraph"/>
        <w:numPr>
          <w:ilvl w:val="0"/>
          <w:numId w:val="1"/>
        </w:numPr>
        <w:spacing w:after="0" w:line="240" w:lineRule="auto"/>
        <w:ind w:left="2160" w:firstLine="90"/>
        <w:jc w:val="both"/>
        <w:rPr>
          <w:rFonts w:ascii="Sylfaen" w:hAnsi="Sylfaen" w:cstheme="minorHAnsi"/>
          <w:b/>
        </w:rPr>
      </w:pPr>
      <w:r w:rsidRPr="003A7FF3">
        <w:rPr>
          <w:rFonts w:ascii="Sylfaen" w:hAnsi="Sylfaen" w:cs="Sylfaen"/>
          <w:b/>
          <w:lang w:val="ka-GE"/>
        </w:rPr>
        <w:t>ზოგად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დებულებები</w:t>
      </w:r>
      <w:r w:rsidRPr="003A7FF3">
        <w:rPr>
          <w:rFonts w:ascii="Sylfaen" w:hAnsi="Sylfaen" w:cstheme="minorHAnsi"/>
          <w:b/>
          <w:lang w:val="ka-GE"/>
        </w:rPr>
        <w:t>:</w:t>
      </w:r>
    </w:p>
    <w:p w14:paraId="2D4CA0F7" w14:textId="77777777" w:rsidR="002B62F0" w:rsidRPr="003A7FF3" w:rsidRDefault="002B62F0" w:rsidP="001D294D">
      <w:pPr>
        <w:pStyle w:val="ListParagraph"/>
        <w:spacing w:after="0" w:line="240" w:lineRule="auto"/>
        <w:ind w:left="2250"/>
        <w:jc w:val="both"/>
        <w:rPr>
          <w:rFonts w:ascii="Sylfaen" w:hAnsi="Sylfaen" w:cstheme="minorHAnsi"/>
          <w:b/>
        </w:rPr>
      </w:pPr>
    </w:p>
    <w:p w14:paraId="6FC7ECA2" w14:textId="7226E62C" w:rsidR="00553BB0" w:rsidRPr="003A7FF3" w:rsidRDefault="00553BB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permStart w:id="281102591" w:edGrp="everyone"/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574FB8">
        <w:rPr>
          <w:rFonts w:ascii="Sylfaen" w:hAnsi="Sylfaen" w:cstheme="minorHAnsi"/>
          <w:highlight w:val="yellow"/>
          <w:lang w:val="ka-GE"/>
        </w:rPr>
        <w:t>2</w:t>
      </w:r>
      <w:r w:rsidRPr="003A7FF3">
        <w:rPr>
          <w:rFonts w:ascii="Sylfaen" w:hAnsi="Sylfaen" w:cstheme="minorHAnsi"/>
          <w:highlight w:val="yellow"/>
        </w:rPr>
        <w:t>_      ___       _______________     N___</w:t>
      </w:r>
      <w:permEnd w:id="281102591"/>
      <w:r w:rsidRPr="003A7FF3">
        <w:rPr>
          <w:rFonts w:ascii="Sylfaen" w:hAnsi="Sylfaen" w:cstheme="minorHAnsi"/>
        </w:rPr>
        <w:t xml:space="preserve">  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ხვ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პუნქტებ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რჩე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უცვლელი</w:t>
      </w:r>
      <w:r w:rsidRPr="003A7FF3">
        <w:rPr>
          <w:rFonts w:ascii="Sylfaen" w:hAnsi="Sylfaen" w:cstheme="minorHAnsi"/>
          <w:lang w:val="ka-GE"/>
        </w:rPr>
        <w:t>.</w:t>
      </w:r>
    </w:p>
    <w:p w14:paraId="63CDF8F0" w14:textId="48C237B9" w:rsidR="00553BB0" w:rsidRPr="003A7FF3" w:rsidRDefault="00553BB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lastRenderedPageBreak/>
        <w:t>წინამდება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წარმოადგენს</w:t>
      </w:r>
      <w:r w:rsidRPr="003A7FF3">
        <w:rPr>
          <w:rFonts w:ascii="Sylfaen" w:hAnsi="Sylfaen" w:cstheme="minorHAnsi"/>
          <w:lang w:val="ka-GE"/>
        </w:rPr>
        <w:t xml:space="preserve"> </w:t>
      </w:r>
      <w:permStart w:id="1410952191" w:edGrp="everyone"/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574FB8">
        <w:rPr>
          <w:rFonts w:ascii="Sylfaen" w:hAnsi="Sylfaen" w:cstheme="minorHAnsi"/>
          <w:highlight w:val="yellow"/>
          <w:lang w:val="ka-GE"/>
        </w:rPr>
        <w:t>2</w:t>
      </w:r>
      <w:r w:rsidRPr="003A7FF3">
        <w:rPr>
          <w:rFonts w:ascii="Sylfaen" w:hAnsi="Sylfaen" w:cstheme="minorHAnsi"/>
          <w:highlight w:val="yellow"/>
        </w:rPr>
        <w:t>_      ___       _______________     N___</w:t>
      </w:r>
      <w:permEnd w:id="1410952191"/>
      <w:r w:rsidRPr="003A7FF3">
        <w:rPr>
          <w:rFonts w:ascii="Sylfaen" w:hAnsi="Sylfaen" w:cstheme="minorHAnsi"/>
        </w:rPr>
        <w:t xml:space="preserve">  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განუყოფე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ნაწილ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ძალაშ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დ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თ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მოწერ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ღიდან</w:t>
      </w:r>
      <w:r w:rsidRPr="003A7FF3">
        <w:rPr>
          <w:rFonts w:ascii="Sylfaen" w:hAnsi="Sylfaen" w:cstheme="minorHAnsi"/>
          <w:lang w:val="ka-GE"/>
        </w:rPr>
        <w:t>.</w:t>
      </w:r>
    </w:p>
    <w:p w14:paraId="6FD3F337" w14:textId="77777777" w:rsidR="00C257BD" w:rsidRPr="003A7FF3" w:rsidRDefault="00C257BD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დგენილი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ქართუ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ენაზე</w:t>
      </w:r>
      <w:r w:rsidR="00BA2EFA" w:rsidRPr="003A7FF3">
        <w:rPr>
          <w:rFonts w:ascii="Sylfaen" w:hAnsi="Sylfaen" w:cstheme="minorHAnsi"/>
          <w:lang w:val="ka-GE"/>
        </w:rPr>
        <w:t>,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ორ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თანაბარ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იურიდიუ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ძალ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ქონე</w:t>
      </w:r>
      <w:r w:rsidR="00C714B7" w:rsidRPr="003A7FF3">
        <w:rPr>
          <w:rFonts w:ascii="Sylfaen" w:hAnsi="Sylfaen" w:cstheme="minorHAnsi"/>
          <w:lang w:val="ka-GE"/>
        </w:rPr>
        <w:t xml:space="preserve"> 2 </w:t>
      </w:r>
      <w:r w:rsidRPr="003A7FF3">
        <w:rPr>
          <w:rFonts w:ascii="Sylfaen" w:hAnsi="Sylfaen" w:cs="Sylfaen"/>
          <w:lang w:val="ka-GE"/>
        </w:rPr>
        <w:t>ეგზემპლარად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რომლებიც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ინახ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ებთან</w:t>
      </w:r>
      <w:r w:rsidRPr="003A7FF3">
        <w:rPr>
          <w:rFonts w:ascii="Sylfaen" w:hAnsi="Sylfaen" w:cstheme="minorHAnsi"/>
          <w:lang w:val="ka-GE"/>
        </w:rPr>
        <w:t>.</w:t>
      </w:r>
    </w:p>
    <w:p w14:paraId="312671A1" w14:textId="77777777" w:rsidR="002B62F0" w:rsidRPr="003A7FF3" w:rsidRDefault="002B62F0" w:rsidP="001D294D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lang w:val="ka-GE"/>
        </w:rPr>
      </w:pPr>
    </w:p>
    <w:p w14:paraId="2AE1EFA7" w14:textId="77777777" w:rsidR="002B62F0" w:rsidRPr="003A7FF3" w:rsidRDefault="002B62F0" w:rsidP="001D294D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lang w:val="ka-GE"/>
        </w:rPr>
      </w:pPr>
    </w:p>
    <w:p w14:paraId="38B39C0E" w14:textId="77777777" w:rsidR="0006476D" w:rsidRPr="003A7FF3" w:rsidRDefault="0099318F" w:rsidP="001D294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Sylfaen" w:hAnsi="Sylfaen" w:cstheme="minorHAnsi"/>
          <w:b/>
        </w:rPr>
      </w:pPr>
      <w:r w:rsidRPr="003A7FF3">
        <w:rPr>
          <w:rFonts w:ascii="Sylfaen" w:hAnsi="Sylfaen" w:cs="Sylfaen"/>
          <w:b/>
          <w:lang w:val="ka-GE"/>
        </w:rPr>
        <w:t>მხარეთა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რეკვიზიტები</w:t>
      </w:r>
      <w:r w:rsidR="00865C4D" w:rsidRPr="003A7FF3">
        <w:rPr>
          <w:rFonts w:ascii="Sylfaen" w:hAnsi="Sylfaen" w:cstheme="minorHAnsi"/>
          <w:b/>
          <w:lang w:val="ka-GE"/>
        </w:rPr>
        <w:t>:</w:t>
      </w:r>
    </w:p>
    <w:p w14:paraId="5D769C60" w14:textId="77777777" w:rsidR="00553BB0" w:rsidRPr="003A7FF3" w:rsidRDefault="00553BB0" w:rsidP="001D294D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2A5A002B" w14:textId="77777777" w:rsidR="0099318F" w:rsidRPr="003A7FF3" w:rsidRDefault="002B62F0" w:rsidP="001D294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  <w:r w:rsidRPr="003A7FF3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19038" wp14:editId="1DDB3EAE">
                <wp:simplePos x="0" y="0"/>
                <wp:positionH relativeFrom="column">
                  <wp:posOffset>3361267</wp:posOffset>
                </wp:positionH>
                <wp:positionV relativeFrom="paragraph">
                  <wp:posOffset>85302</wp:posOffset>
                </wp:positionV>
                <wp:extent cx="3197860" cy="4318000"/>
                <wp:effectExtent l="0" t="0" r="2540" b="635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7860" cy="431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E52D3B" w14:textId="204789D3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1E04F43F" w14:textId="77777777" w:rsidR="00553BB0" w:rsidRPr="003A7FF3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F1AD720" w14:textId="369A7EF3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რომპეტროლ საქართველო“</w:t>
                            </w:r>
                          </w:p>
                          <w:p w14:paraId="03BBAFFC" w14:textId="6E5813DE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60C3D56F" w14:textId="77777777" w:rsidR="003A7FF3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="003A7FF3"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      </w:r>
                            <w:r w:rsidR="003A7FF3"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089C855E" w14:textId="1091109E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="00553BB0"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10D999CB" w14:textId="77777777" w:rsidR="003A7FF3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77B50950" w14:textId="614AE254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სს ვითიბი ბანკი</w:t>
                            </w:r>
                          </w:p>
                          <w:p w14:paraId="77333BAB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ა.ა.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  <w:t>GE79VT6600000090303602</w:t>
                            </w:r>
                          </w:p>
                          <w:p w14:paraId="038507D6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218A41D5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7EF7244C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bookmarkStart w:id="1" w:name="_Hlk60747566"/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6A388512" w14:textId="232C9A6D" w:rsidR="003A7FF3" w:rsidRPr="003A7FF3" w:rsidRDefault="0001601F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გიორგი აიოზბა</w:t>
                            </w:r>
                          </w:p>
                          <w:p w14:paraId="15560159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1F7E65D6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4F15868D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</w:p>
                          <w:p w14:paraId="07D7B7D4" w14:textId="77777777" w:rsidR="003A7FF3" w:rsidRPr="004C5D91" w:rsidRDefault="003A7FF3" w:rsidP="003A7FF3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bookmarkEnd w:id="1"/>
                          <w:p w14:paraId="517865C3" w14:textId="77777777" w:rsidR="0099318F" w:rsidRPr="003E351D" w:rsidRDefault="0099318F" w:rsidP="003E351D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E41903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64.65pt;margin-top:6.7pt;width:251.8pt;height:34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" stroked="f">
                <v:textbox>
                  <w:txbxContent>
                    <w:p w14:paraId="27E52D3B" w14:textId="204789D3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1E04F43F" w14:textId="77777777" w:rsidR="00553BB0" w:rsidRPr="003A7FF3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3F1AD720" w14:textId="369A7EF3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</w:t>
                      </w:r>
                      <w:proofErr w:type="spellStart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რომპეტროლ</w:t>
                      </w:r>
                      <w:proofErr w:type="spellEnd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 საქართველო“</w:t>
                      </w:r>
                    </w:p>
                    <w:p w14:paraId="03BBAFFC" w14:textId="6E5813DE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60C3D56F" w14:textId="77777777" w:rsidR="003A7FF3" w:rsidRPr="003A7FF3" w:rsidRDefault="00553BB0" w:rsidP="00553BB0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ქართველო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თბილის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ბურთალოს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რაიონ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მერაბ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ალექსიძის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ქუჩა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N12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ოფისე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ფართ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ბლოკ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ბ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რთულ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4</w:t>
                      </w:r>
                      <w:r w:rsidR="003A7FF3"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089C855E" w14:textId="1091109E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="00553BB0"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10D999CB" w14:textId="77777777" w:rsidR="003A7FF3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77B50950" w14:textId="614AE254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სს ვითიბი ბანკი</w:t>
                      </w:r>
                    </w:p>
                    <w:p w14:paraId="77333BAB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ა.ა.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  <w:t>GE79VT6600000090303602</w:t>
                      </w:r>
                    </w:p>
                    <w:p w14:paraId="038507D6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218A41D5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7EF7244C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</w:pPr>
                      <w:bookmarkStart w:id="1" w:name="_Hlk60747566"/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6A388512" w14:textId="232C9A6D" w:rsidR="003A7FF3" w:rsidRPr="003A7FF3" w:rsidRDefault="0001601F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გიორგი </w:t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აიოზბა</w:t>
                      </w:r>
                      <w:proofErr w:type="spellEnd"/>
                    </w:p>
                    <w:p w14:paraId="15560159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1F7E65D6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4F15868D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  <w:proofErr w:type="spellEnd"/>
                    </w:p>
                    <w:p w14:paraId="07D7B7D4" w14:textId="77777777" w:rsidR="003A7FF3" w:rsidRPr="004C5D91" w:rsidRDefault="003A7FF3" w:rsidP="003A7FF3">
                      <w:pPr>
                        <w:pStyle w:val="Defaul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bookmarkEnd w:id="1"/>
                    <w:p w14:paraId="517865C3" w14:textId="77777777" w:rsidR="0099318F" w:rsidRPr="003E351D" w:rsidRDefault="0099318F" w:rsidP="003E351D">
                      <w:pPr>
                        <w:ind w:left="1440"/>
                      </w:pPr>
                    </w:p>
                  </w:txbxContent>
                </v:textbox>
              </v:shape>
            </w:pict>
          </mc:Fallback>
        </mc:AlternateContent>
      </w:r>
      <w:r w:rsidRPr="003A7FF3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6D9D71" wp14:editId="3E3DC42E">
                <wp:simplePos x="0" y="0"/>
                <wp:positionH relativeFrom="column">
                  <wp:posOffset>-180975</wp:posOffset>
                </wp:positionH>
                <wp:positionV relativeFrom="paragraph">
                  <wp:posOffset>82550</wp:posOffset>
                </wp:positionV>
                <wp:extent cx="3210560" cy="2349500"/>
                <wp:effectExtent l="0" t="0" r="889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0560" cy="234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AF2ACF" w14:textId="135F5916" w:rsidR="00553BB0" w:rsidRPr="003A7FF3" w:rsidRDefault="003A7FF3" w:rsidP="00553BB0">
                            <w:pPr>
                              <w:pStyle w:val="Default"/>
                              <w:jc w:val="both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შემსყიდველი</w:t>
                            </w:r>
                          </w:p>
                          <w:p w14:paraId="510A400F" w14:textId="77777777" w:rsidR="00553BB0" w:rsidRPr="00247FD4" w:rsidRDefault="00553BB0" w:rsidP="00553BB0">
                            <w:pPr>
                              <w:pStyle w:val="Default"/>
                              <w:jc w:val="both"/>
                              <w:rPr>
                                <w:rFonts w:ascii="LitNusx" w:eastAsia="PMingLiU" w:hAnsi="LitNusx" w:cs="LitNusx"/>
                                <w:sz w:val="20"/>
                                <w:szCs w:val="20"/>
                              </w:rPr>
                            </w:pPr>
                          </w:p>
                          <w:p w14:paraId="114858D8" w14:textId="41BDB490" w:rsidR="00553BB0" w:rsidRPr="000423BA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0423BA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დასახელება</w:t>
                            </w:r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</w:t>
                            </w:r>
                            <w:permStart w:id="653469662" w:edGrp="everyone"/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</w:t>
                            </w:r>
                            <w:permEnd w:id="653469662"/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</w:t>
                            </w:r>
                          </w:p>
                          <w:p w14:paraId="1F84FE55" w14:textId="18B4526F" w:rsidR="00553BB0" w:rsidRPr="000423BA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0423BA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იდ. კოდი: </w:t>
                            </w:r>
                            <w:permStart w:id="748426882" w:edGrp="everyone"/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</w:t>
                            </w:r>
                          </w:p>
                          <w:permEnd w:id="748426882"/>
                          <w:p w14:paraId="4C1DCEA2" w14:textId="43D5216A" w:rsidR="00553BB0" w:rsidRPr="000423BA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0423BA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permStart w:id="42424522" w:edGrp="everyone"/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</w:t>
                            </w:r>
                            <w:permEnd w:id="42424522"/>
                          </w:p>
                          <w:p w14:paraId="2E8CE8D5" w14:textId="6CEA1DB4" w:rsidR="00553BB0" w:rsidRPr="000423BA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0423BA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; </w:t>
                            </w:r>
                            <w:permStart w:id="1887396462" w:edGrp="everyone"/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permEnd w:id="1887396462"/>
                          </w:p>
                          <w:p w14:paraId="6ECCEDE5" w14:textId="3AEAA937" w:rsidR="00553BB0" w:rsidRPr="000423BA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0423BA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კონტაქტო ტელეფონის ნომერი: </w:t>
                            </w:r>
                            <w:permStart w:id="1710189697" w:edGrp="everyone"/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</w:t>
                            </w:r>
                            <w:permEnd w:id="1710189697"/>
                          </w:p>
                          <w:p w14:paraId="46CF6513" w14:textId="43AAB115" w:rsidR="00553BB0" w:rsidRPr="000423BA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0423BA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კონტაქტო ელ. ფოსტა: </w:t>
                            </w:r>
                            <w:permStart w:id="683628393" w:edGrp="everyone"/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</w:t>
                            </w:r>
                            <w:permEnd w:id="683628393"/>
                          </w:p>
                          <w:p w14:paraId="1D655F8C" w14:textId="57EC8608" w:rsidR="00553BB0" w:rsidRPr="000423BA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0423BA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ხელმძღვანელი პირის სახელი და გვარი:</w:t>
                            </w:r>
                            <w:permStart w:id="112789080" w:edGrp="everyone"/>
                            <w:r w:rsidR="000423BA" w:rsidRPr="000423BA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</w:t>
                            </w:r>
                            <w:permEnd w:id="112789080"/>
                          </w:p>
                          <w:p w14:paraId="550F48F0" w14:textId="77777777" w:rsidR="0099318F" w:rsidRPr="009B4AC3" w:rsidRDefault="0099318F" w:rsidP="00154E5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="AcadMtavr" w:hAnsi="AcadMtavr" w:cs="LitNusx"/>
                                <w:noProof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6D9D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14.25pt;margin-top:6.5pt;width:252.8pt;height:1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AmuhwIAABc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" stroked="f">
                <v:textbox>
                  <w:txbxContent>
                    <w:p w14:paraId="6EAF2ACF" w14:textId="135F5916" w:rsidR="00553BB0" w:rsidRPr="003A7FF3" w:rsidRDefault="003A7FF3" w:rsidP="00553BB0">
                      <w:pPr>
                        <w:pStyle w:val="Default"/>
                        <w:jc w:val="both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შემსყიდველი</w:t>
                      </w:r>
                    </w:p>
                    <w:p w14:paraId="510A400F" w14:textId="77777777" w:rsidR="00553BB0" w:rsidRPr="00247FD4" w:rsidRDefault="00553BB0" w:rsidP="00553BB0">
                      <w:pPr>
                        <w:pStyle w:val="Default"/>
                        <w:jc w:val="both"/>
                        <w:rPr>
                          <w:rFonts w:ascii="LitNusx" w:eastAsia="PMingLiU" w:hAnsi="LitNusx" w:cs="LitNusx"/>
                          <w:sz w:val="20"/>
                          <w:szCs w:val="20"/>
                        </w:rPr>
                      </w:pPr>
                    </w:p>
                    <w:p w14:paraId="114858D8" w14:textId="41BDB490" w:rsidR="00553BB0" w:rsidRPr="000423BA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0423BA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დასახელება</w:t>
                      </w:r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</w:t>
                      </w:r>
                      <w:permStart w:id="653469662" w:edGrp="everyone"/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</w:t>
                      </w:r>
                      <w:permEnd w:id="653469662"/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</w:t>
                      </w:r>
                    </w:p>
                    <w:p w14:paraId="1F84FE55" w14:textId="18B4526F" w:rsidR="00553BB0" w:rsidRPr="000423BA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0423BA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იდ. კოდი: </w:t>
                      </w:r>
                      <w:permStart w:id="748426882" w:edGrp="everyone"/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</w:t>
                      </w:r>
                    </w:p>
                    <w:permEnd w:id="748426882"/>
                    <w:p w14:paraId="4C1DCEA2" w14:textId="43D5216A" w:rsidR="00553BB0" w:rsidRPr="000423BA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0423BA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ermStart w:id="42424522" w:edGrp="everyone"/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</w:t>
                      </w:r>
                      <w:permEnd w:id="42424522"/>
                    </w:p>
                    <w:p w14:paraId="2E8CE8D5" w14:textId="6CEA1DB4" w:rsidR="00553BB0" w:rsidRPr="000423BA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0423BA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; </w:t>
                      </w:r>
                      <w:permStart w:id="1887396462" w:edGrp="everyone"/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</w:t>
                      </w:r>
                      <w:permEnd w:id="1887396462"/>
                    </w:p>
                    <w:p w14:paraId="6ECCEDE5" w14:textId="3AEAA937" w:rsidR="00553BB0" w:rsidRPr="000423BA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0423BA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კონტაქტო ტელეფონის ნომერი: </w:t>
                      </w:r>
                      <w:permStart w:id="1710189697" w:edGrp="everyone"/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</w:t>
                      </w:r>
                      <w:permEnd w:id="1710189697"/>
                    </w:p>
                    <w:p w14:paraId="46CF6513" w14:textId="43AAB115" w:rsidR="00553BB0" w:rsidRPr="000423BA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0423BA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კონტაქტო ელ. ფოსტა: </w:t>
                      </w:r>
                      <w:permStart w:id="683628393" w:edGrp="everyone"/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</w:t>
                      </w:r>
                      <w:permEnd w:id="683628393"/>
                    </w:p>
                    <w:p w14:paraId="1D655F8C" w14:textId="57EC8608" w:rsidR="00553BB0" w:rsidRPr="000423BA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0423BA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ხელმძღვანელი პირის სახელი და გვარი:</w:t>
                      </w:r>
                      <w:permStart w:id="112789080" w:edGrp="everyone"/>
                      <w:r w:rsidR="000423BA" w:rsidRPr="000423BA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</w:t>
                      </w:r>
                      <w:permEnd w:id="112789080"/>
                    </w:p>
                    <w:p w14:paraId="550F48F0" w14:textId="77777777" w:rsidR="0099318F" w:rsidRPr="009B4AC3" w:rsidRDefault="0099318F" w:rsidP="00154E54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="AcadMtavr" w:hAnsi="AcadMtavr" w:cs="LitNusx"/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C53DAC" w14:textId="77777777" w:rsidR="0099318F" w:rsidRPr="003A7FF3" w:rsidRDefault="0099318F" w:rsidP="001D294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7EDBD755" w14:textId="77777777" w:rsidR="0006476D" w:rsidRPr="003A7FF3" w:rsidRDefault="0006476D" w:rsidP="001D294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52E0CEA4" w14:textId="77777777" w:rsidR="00C257BD" w:rsidRPr="003A7FF3" w:rsidRDefault="00C257BD" w:rsidP="001D294D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15643FAC" w14:textId="77777777" w:rsidR="00C257BD" w:rsidRPr="003A7FF3" w:rsidRDefault="00C257BD" w:rsidP="001D294D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41EB7802" w14:textId="77777777" w:rsidR="00C257BD" w:rsidRPr="003A7FF3" w:rsidRDefault="00C257BD" w:rsidP="001D294D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  <w:sectPr w:rsidR="00C257BD" w:rsidRPr="003A7FF3" w:rsidSect="0077024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67CC5B" w14:textId="77777777" w:rsidR="00C257BD" w:rsidRPr="003A7FF3" w:rsidRDefault="00C257BD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06177A8E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4DC5559B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2671ED3D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7BA71426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53BCF196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28CE408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214C6E5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321F1DAD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EC2518F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2FBFC161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A6A6567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EC0FEFB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D029F81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8ADD3CF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FA36BAB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B662CD5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9D29336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E66626C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8DAA0FA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65E6533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E5D08DA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2297D4C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0CB887E2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sectPr w:rsidR="00464586" w:rsidRPr="003A7FF3" w:rsidSect="00F87DB8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9FB952" w14:textId="77777777" w:rsidR="00D06D59" w:rsidRDefault="00D06D59" w:rsidP="00B0250F">
      <w:pPr>
        <w:spacing w:after="0" w:line="240" w:lineRule="auto"/>
      </w:pPr>
      <w:r>
        <w:separator/>
      </w:r>
    </w:p>
  </w:endnote>
  <w:endnote w:type="continuationSeparator" w:id="0">
    <w:p w14:paraId="170E6ED2" w14:textId="77777777" w:rsidR="00D06D59" w:rsidRDefault="00D06D59" w:rsidP="00B0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cadMtavr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42E90" w14:textId="77777777" w:rsidR="00D06D59" w:rsidRDefault="00D06D59" w:rsidP="00B0250F">
      <w:pPr>
        <w:spacing w:after="0" w:line="240" w:lineRule="auto"/>
      </w:pPr>
      <w:r>
        <w:separator/>
      </w:r>
    </w:p>
  </w:footnote>
  <w:footnote w:type="continuationSeparator" w:id="0">
    <w:p w14:paraId="27DBDBD8" w14:textId="77777777" w:rsidR="00D06D59" w:rsidRDefault="00D06D59" w:rsidP="00B02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200C7"/>
    <w:multiLevelType w:val="hybridMultilevel"/>
    <w:tmpl w:val="E9924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E67E6"/>
    <w:multiLevelType w:val="multilevel"/>
    <w:tmpl w:val="4B3478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  <w:b w:val="0"/>
      </w:rPr>
    </w:lvl>
  </w:abstractNum>
  <w:abstractNum w:abstractNumId="2" w15:restartNumberingAfterBreak="0">
    <w:nsid w:val="41A228D4"/>
    <w:multiLevelType w:val="hybridMultilevel"/>
    <w:tmpl w:val="11C63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E83700"/>
    <w:multiLevelType w:val="hybridMultilevel"/>
    <w:tmpl w:val="07488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E76D27"/>
    <w:multiLevelType w:val="hybridMultilevel"/>
    <w:tmpl w:val="EB6C45E8"/>
    <w:lvl w:ilvl="0" w:tplc="2F205BD2">
      <w:start w:val="1"/>
      <w:numFmt w:val="decimal"/>
      <w:lvlText w:val="%1."/>
      <w:lvlJc w:val="left"/>
      <w:pPr>
        <w:ind w:left="928" w:hanging="360"/>
      </w:pPr>
      <w:rPr>
        <w:rFonts w:ascii="Sylfaen" w:eastAsiaTheme="minorEastAsia" w:hAnsi="Sylfaen" w:cs="Sylfae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818CF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1" w:cryptProviderType="rsaAES" w:cryptAlgorithmClass="hash" w:cryptAlgorithmType="typeAny" w:cryptAlgorithmSid="14" w:cryptSpinCount="100000" w:hash="9m4KJYlzXFl+R/Zl1UHzX7K1uNYDzTrmf0MsJcjBeWUaqRyowqyLobX6t9qHXcW9AOCp5ZLuBsp2PPIAZER3Dw==" w:salt="+tMBJAw50CqpF+PtypxfF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E0trQ0NTK3NLZQ0lEKTi0uzszPAykwqgUAnO+nZywAAAA="/>
  </w:docVars>
  <w:rsids>
    <w:rsidRoot w:val="00B0250F"/>
    <w:rsid w:val="0000710F"/>
    <w:rsid w:val="0001272B"/>
    <w:rsid w:val="000156B6"/>
    <w:rsid w:val="0001601F"/>
    <w:rsid w:val="00017663"/>
    <w:rsid w:val="00023E74"/>
    <w:rsid w:val="00024AE4"/>
    <w:rsid w:val="0003133A"/>
    <w:rsid w:val="00031DB9"/>
    <w:rsid w:val="00037622"/>
    <w:rsid w:val="000423BA"/>
    <w:rsid w:val="0004449A"/>
    <w:rsid w:val="000549BC"/>
    <w:rsid w:val="0006015D"/>
    <w:rsid w:val="0006124A"/>
    <w:rsid w:val="000631C0"/>
    <w:rsid w:val="0006476D"/>
    <w:rsid w:val="00080769"/>
    <w:rsid w:val="00083263"/>
    <w:rsid w:val="0009460C"/>
    <w:rsid w:val="0009704E"/>
    <w:rsid w:val="000A630B"/>
    <w:rsid w:val="000A6446"/>
    <w:rsid w:val="000C4B82"/>
    <w:rsid w:val="000C6736"/>
    <w:rsid w:val="000D33C3"/>
    <w:rsid w:val="000E205B"/>
    <w:rsid w:val="000F39AA"/>
    <w:rsid w:val="000F7F7A"/>
    <w:rsid w:val="00101DD0"/>
    <w:rsid w:val="00112130"/>
    <w:rsid w:val="00127BA0"/>
    <w:rsid w:val="0014585F"/>
    <w:rsid w:val="001458C1"/>
    <w:rsid w:val="00146EC4"/>
    <w:rsid w:val="00151C4B"/>
    <w:rsid w:val="00154E54"/>
    <w:rsid w:val="00164BA4"/>
    <w:rsid w:val="00186ECA"/>
    <w:rsid w:val="001A1A0E"/>
    <w:rsid w:val="001A6760"/>
    <w:rsid w:val="001B5F14"/>
    <w:rsid w:val="001D294D"/>
    <w:rsid w:val="001E3FF7"/>
    <w:rsid w:val="001F5611"/>
    <w:rsid w:val="001F5D02"/>
    <w:rsid w:val="00207D55"/>
    <w:rsid w:val="002117AA"/>
    <w:rsid w:val="002169AF"/>
    <w:rsid w:val="00237665"/>
    <w:rsid w:val="00245C7C"/>
    <w:rsid w:val="002559C8"/>
    <w:rsid w:val="00267707"/>
    <w:rsid w:val="00285644"/>
    <w:rsid w:val="00287E69"/>
    <w:rsid w:val="002B62F0"/>
    <w:rsid w:val="002B6481"/>
    <w:rsid w:val="002B7A75"/>
    <w:rsid w:val="002C1821"/>
    <w:rsid w:val="002C22E1"/>
    <w:rsid w:val="002C7B31"/>
    <w:rsid w:val="002D3BC8"/>
    <w:rsid w:val="002D4732"/>
    <w:rsid w:val="002E237B"/>
    <w:rsid w:val="00301E5D"/>
    <w:rsid w:val="00304988"/>
    <w:rsid w:val="0032411A"/>
    <w:rsid w:val="00342728"/>
    <w:rsid w:val="00344551"/>
    <w:rsid w:val="00350953"/>
    <w:rsid w:val="00356333"/>
    <w:rsid w:val="00360946"/>
    <w:rsid w:val="00360C23"/>
    <w:rsid w:val="00364689"/>
    <w:rsid w:val="003648DE"/>
    <w:rsid w:val="003749A8"/>
    <w:rsid w:val="00383A7E"/>
    <w:rsid w:val="003A7FF3"/>
    <w:rsid w:val="003B7386"/>
    <w:rsid w:val="003B74F6"/>
    <w:rsid w:val="003C2DEE"/>
    <w:rsid w:val="003D3C0D"/>
    <w:rsid w:val="003E351D"/>
    <w:rsid w:val="003E4147"/>
    <w:rsid w:val="003E6989"/>
    <w:rsid w:val="003F051E"/>
    <w:rsid w:val="00410701"/>
    <w:rsid w:val="004206ED"/>
    <w:rsid w:val="004242D0"/>
    <w:rsid w:val="00456D5B"/>
    <w:rsid w:val="00464586"/>
    <w:rsid w:val="00490186"/>
    <w:rsid w:val="004A76EA"/>
    <w:rsid w:val="004B0ED0"/>
    <w:rsid w:val="004D50FE"/>
    <w:rsid w:val="004D70F6"/>
    <w:rsid w:val="004E441E"/>
    <w:rsid w:val="004E5F03"/>
    <w:rsid w:val="004E69FB"/>
    <w:rsid w:val="004F1F73"/>
    <w:rsid w:val="00512737"/>
    <w:rsid w:val="00515371"/>
    <w:rsid w:val="005250F4"/>
    <w:rsid w:val="00525AE5"/>
    <w:rsid w:val="00525F30"/>
    <w:rsid w:val="0053735B"/>
    <w:rsid w:val="00553BB0"/>
    <w:rsid w:val="00563B30"/>
    <w:rsid w:val="00564A2A"/>
    <w:rsid w:val="00564DE1"/>
    <w:rsid w:val="00574FB8"/>
    <w:rsid w:val="00582304"/>
    <w:rsid w:val="00584D99"/>
    <w:rsid w:val="005857DC"/>
    <w:rsid w:val="005A5936"/>
    <w:rsid w:val="005A79CE"/>
    <w:rsid w:val="005B09E4"/>
    <w:rsid w:val="005B0C71"/>
    <w:rsid w:val="005B3044"/>
    <w:rsid w:val="005B7997"/>
    <w:rsid w:val="005C13F4"/>
    <w:rsid w:val="005D306F"/>
    <w:rsid w:val="005F24CE"/>
    <w:rsid w:val="00604EA4"/>
    <w:rsid w:val="006161C0"/>
    <w:rsid w:val="00653CB7"/>
    <w:rsid w:val="006610BD"/>
    <w:rsid w:val="00666707"/>
    <w:rsid w:val="006757D4"/>
    <w:rsid w:val="00687AF5"/>
    <w:rsid w:val="00694765"/>
    <w:rsid w:val="006A29B9"/>
    <w:rsid w:val="006B0C1C"/>
    <w:rsid w:val="006C5E7F"/>
    <w:rsid w:val="006D33FB"/>
    <w:rsid w:val="006E0811"/>
    <w:rsid w:val="006E5A37"/>
    <w:rsid w:val="00707248"/>
    <w:rsid w:val="0071094E"/>
    <w:rsid w:val="00710E95"/>
    <w:rsid w:val="007200F6"/>
    <w:rsid w:val="00725DC7"/>
    <w:rsid w:val="00747A10"/>
    <w:rsid w:val="00756BA9"/>
    <w:rsid w:val="00761EFC"/>
    <w:rsid w:val="00770249"/>
    <w:rsid w:val="00770888"/>
    <w:rsid w:val="00773308"/>
    <w:rsid w:val="00792CBB"/>
    <w:rsid w:val="007A2F00"/>
    <w:rsid w:val="007A3869"/>
    <w:rsid w:val="007C0F4B"/>
    <w:rsid w:val="007D77B4"/>
    <w:rsid w:val="007E28F7"/>
    <w:rsid w:val="007F6F65"/>
    <w:rsid w:val="0081066A"/>
    <w:rsid w:val="008328F7"/>
    <w:rsid w:val="00836799"/>
    <w:rsid w:val="00840754"/>
    <w:rsid w:val="00845AE1"/>
    <w:rsid w:val="0084756A"/>
    <w:rsid w:val="008477F9"/>
    <w:rsid w:val="00861361"/>
    <w:rsid w:val="00861EB4"/>
    <w:rsid w:val="00864FD6"/>
    <w:rsid w:val="00865C4D"/>
    <w:rsid w:val="00866C8C"/>
    <w:rsid w:val="008846FC"/>
    <w:rsid w:val="00895B0D"/>
    <w:rsid w:val="008964E9"/>
    <w:rsid w:val="008A5DC3"/>
    <w:rsid w:val="008B6DC3"/>
    <w:rsid w:val="008C01B5"/>
    <w:rsid w:val="008C0B37"/>
    <w:rsid w:val="008C3AD8"/>
    <w:rsid w:val="008C6BFB"/>
    <w:rsid w:val="008D0A45"/>
    <w:rsid w:val="008E02D7"/>
    <w:rsid w:val="008E2773"/>
    <w:rsid w:val="008E445E"/>
    <w:rsid w:val="008F2BD7"/>
    <w:rsid w:val="008F3DAB"/>
    <w:rsid w:val="008F4E30"/>
    <w:rsid w:val="00901220"/>
    <w:rsid w:val="00904664"/>
    <w:rsid w:val="00913402"/>
    <w:rsid w:val="00913C64"/>
    <w:rsid w:val="00921DE4"/>
    <w:rsid w:val="00924E00"/>
    <w:rsid w:val="00926532"/>
    <w:rsid w:val="009307A5"/>
    <w:rsid w:val="00930A92"/>
    <w:rsid w:val="00933DA0"/>
    <w:rsid w:val="009351DC"/>
    <w:rsid w:val="0094186F"/>
    <w:rsid w:val="009535A9"/>
    <w:rsid w:val="00956644"/>
    <w:rsid w:val="00957245"/>
    <w:rsid w:val="009618FC"/>
    <w:rsid w:val="00962371"/>
    <w:rsid w:val="009761C4"/>
    <w:rsid w:val="0099318F"/>
    <w:rsid w:val="00997CA1"/>
    <w:rsid w:val="009B4AC3"/>
    <w:rsid w:val="009B5FA2"/>
    <w:rsid w:val="009C168F"/>
    <w:rsid w:val="009D1705"/>
    <w:rsid w:val="009D25CD"/>
    <w:rsid w:val="009D3C55"/>
    <w:rsid w:val="009E526F"/>
    <w:rsid w:val="009F71C3"/>
    <w:rsid w:val="00A03AB2"/>
    <w:rsid w:val="00A0546D"/>
    <w:rsid w:val="00A064A4"/>
    <w:rsid w:val="00A14C00"/>
    <w:rsid w:val="00A168DB"/>
    <w:rsid w:val="00A17E80"/>
    <w:rsid w:val="00A24F2E"/>
    <w:rsid w:val="00A3281D"/>
    <w:rsid w:val="00A4340F"/>
    <w:rsid w:val="00A5743A"/>
    <w:rsid w:val="00A57AAC"/>
    <w:rsid w:val="00A7735C"/>
    <w:rsid w:val="00A81738"/>
    <w:rsid w:val="00A821DF"/>
    <w:rsid w:val="00A86D0F"/>
    <w:rsid w:val="00A920D1"/>
    <w:rsid w:val="00A92D3C"/>
    <w:rsid w:val="00A9462B"/>
    <w:rsid w:val="00A94F22"/>
    <w:rsid w:val="00AA164F"/>
    <w:rsid w:val="00AB072E"/>
    <w:rsid w:val="00AC1586"/>
    <w:rsid w:val="00AD4DAD"/>
    <w:rsid w:val="00AE03BA"/>
    <w:rsid w:val="00AF3405"/>
    <w:rsid w:val="00AF3B3F"/>
    <w:rsid w:val="00B01757"/>
    <w:rsid w:val="00B0250F"/>
    <w:rsid w:val="00B05973"/>
    <w:rsid w:val="00B1281A"/>
    <w:rsid w:val="00B21CCD"/>
    <w:rsid w:val="00B26300"/>
    <w:rsid w:val="00B271DD"/>
    <w:rsid w:val="00B3692D"/>
    <w:rsid w:val="00B424BE"/>
    <w:rsid w:val="00B551B2"/>
    <w:rsid w:val="00B658DC"/>
    <w:rsid w:val="00B671A9"/>
    <w:rsid w:val="00B75387"/>
    <w:rsid w:val="00B83D4B"/>
    <w:rsid w:val="00B944BD"/>
    <w:rsid w:val="00B94DAA"/>
    <w:rsid w:val="00BA0761"/>
    <w:rsid w:val="00BA0E31"/>
    <w:rsid w:val="00BA2EFA"/>
    <w:rsid w:val="00BA5C0B"/>
    <w:rsid w:val="00BB11E1"/>
    <w:rsid w:val="00BB4EF9"/>
    <w:rsid w:val="00BC0279"/>
    <w:rsid w:val="00BC178B"/>
    <w:rsid w:val="00BC7378"/>
    <w:rsid w:val="00BC74C6"/>
    <w:rsid w:val="00BE2803"/>
    <w:rsid w:val="00BE76F2"/>
    <w:rsid w:val="00C01455"/>
    <w:rsid w:val="00C05EB3"/>
    <w:rsid w:val="00C11C4F"/>
    <w:rsid w:val="00C11F02"/>
    <w:rsid w:val="00C257BD"/>
    <w:rsid w:val="00C27665"/>
    <w:rsid w:val="00C32FE9"/>
    <w:rsid w:val="00C35846"/>
    <w:rsid w:val="00C4219D"/>
    <w:rsid w:val="00C473B0"/>
    <w:rsid w:val="00C55071"/>
    <w:rsid w:val="00C55DD4"/>
    <w:rsid w:val="00C630E4"/>
    <w:rsid w:val="00C714B7"/>
    <w:rsid w:val="00C749E2"/>
    <w:rsid w:val="00C80F09"/>
    <w:rsid w:val="00C83AD4"/>
    <w:rsid w:val="00C867B6"/>
    <w:rsid w:val="00C90B7B"/>
    <w:rsid w:val="00C92938"/>
    <w:rsid w:val="00C92C80"/>
    <w:rsid w:val="00C9390D"/>
    <w:rsid w:val="00CA12F4"/>
    <w:rsid w:val="00CB2E4E"/>
    <w:rsid w:val="00CB7A93"/>
    <w:rsid w:val="00CD0C3A"/>
    <w:rsid w:val="00CD1992"/>
    <w:rsid w:val="00CD4A4F"/>
    <w:rsid w:val="00CE51B6"/>
    <w:rsid w:val="00CE7AC9"/>
    <w:rsid w:val="00CE7CFE"/>
    <w:rsid w:val="00CF0E42"/>
    <w:rsid w:val="00CF726B"/>
    <w:rsid w:val="00D002D0"/>
    <w:rsid w:val="00D023D7"/>
    <w:rsid w:val="00D06D59"/>
    <w:rsid w:val="00D21C79"/>
    <w:rsid w:val="00D240B8"/>
    <w:rsid w:val="00D26627"/>
    <w:rsid w:val="00D36972"/>
    <w:rsid w:val="00D3795F"/>
    <w:rsid w:val="00D611AA"/>
    <w:rsid w:val="00D7331B"/>
    <w:rsid w:val="00D757B6"/>
    <w:rsid w:val="00D86628"/>
    <w:rsid w:val="00D90721"/>
    <w:rsid w:val="00D935C3"/>
    <w:rsid w:val="00DB3B5D"/>
    <w:rsid w:val="00DB7ACF"/>
    <w:rsid w:val="00DB7F91"/>
    <w:rsid w:val="00DE4686"/>
    <w:rsid w:val="00DE4E47"/>
    <w:rsid w:val="00E000A7"/>
    <w:rsid w:val="00E03852"/>
    <w:rsid w:val="00E04148"/>
    <w:rsid w:val="00E04257"/>
    <w:rsid w:val="00E32395"/>
    <w:rsid w:val="00E33729"/>
    <w:rsid w:val="00E43DB9"/>
    <w:rsid w:val="00E503C8"/>
    <w:rsid w:val="00E54D14"/>
    <w:rsid w:val="00E55BE2"/>
    <w:rsid w:val="00E55CB8"/>
    <w:rsid w:val="00E5627E"/>
    <w:rsid w:val="00E647EB"/>
    <w:rsid w:val="00E7798F"/>
    <w:rsid w:val="00E919B0"/>
    <w:rsid w:val="00EA1165"/>
    <w:rsid w:val="00EA4754"/>
    <w:rsid w:val="00EB7063"/>
    <w:rsid w:val="00EB75A3"/>
    <w:rsid w:val="00EC1102"/>
    <w:rsid w:val="00ED6420"/>
    <w:rsid w:val="00EE5BCA"/>
    <w:rsid w:val="00EE6894"/>
    <w:rsid w:val="00F02090"/>
    <w:rsid w:val="00F13BE6"/>
    <w:rsid w:val="00F1724D"/>
    <w:rsid w:val="00F25E4E"/>
    <w:rsid w:val="00F33135"/>
    <w:rsid w:val="00F3767C"/>
    <w:rsid w:val="00F40E7A"/>
    <w:rsid w:val="00F57DC8"/>
    <w:rsid w:val="00F60C3D"/>
    <w:rsid w:val="00F61213"/>
    <w:rsid w:val="00F63EE4"/>
    <w:rsid w:val="00F70C89"/>
    <w:rsid w:val="00F730A2"/>
    <w:rsid w:val="00F86489"/>
    <w:rsid w:val="00F87DB8"/>
    <w:rsid w:val="00F97385"/>
    <w:rsid w:val="00FA42FC"/>
    <w:rsid w:val="00FA43D5"/>
    <w:rsid w:val="00FA4D8C"/>
    <w:rsid w:val="00FC1C70"/>
    <w:rsid w:val="00FD1728"/>
    <w:rsid w:val="00FD490D"/>
    <w:rsid w:val="00FE430A"/>
    <w:rsid w:val="00FE58BA"/>
    <w:rsid w:val="00FF04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E3125"/>
  <w15:docId w15:val="{00AC197A-9697-4E82-B6EE-7AB2AB2E6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50F"/>
  </w:style>
  <w:style w:type="paragraph" w:styleId="BalloonText">
    <w:name w:val="Balloon Text"/>
    <w:basedOn w:val="Normal"/>
    <w:link w:val="BalloonTextChar"/>
    <w:uiPriority w:val="99"/>
    <w:semiHidden/>
    <w:unhideWhenUsed/>
    <w:rsid w:val="00B02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50F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50F"/>
  </w:style>
  <w:style w:type="paragraph" w:styleId="ListParagraph">
    <w:name w:val="List Paragraph"/>
    <w:basedOn w:val="Normal"/>
    <w:uiPriority w:val="34"/>
    <w:qFormat/>
    <w:rsid w:val="00921D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3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86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6458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464586"/>
    <w:pPr>
      <w:autoSpaceDE w:val="0"/>
      <w:autoSpaceDN w:val="0"/>
      <w:adjustRightInd w:val="0"/>
      <w:spacing w:after="0" w:line="240" w:lineRule="auto"/>
    </w:pPr>
    <w:rPr>
      <w:rFonts w:ascii="Sylfaen" w:eastAsia="Calibri" w:hAnsi="Sylfaen" w:cs="Sylfaen"/>
      <w:color w:val="000000"/>
      <w:sz w:val="24"/>
      <w:szCs w:val="24"/>
    </w:rPr>
  </w:style>
  <w:style w:type="character" w:customStyle="1" w:styleId="a">
    <w:name w:val="ნინო"/>
    <w:basedOn w:val="DefaultParagraphFont"/>
    <w:uiPriority w:val="1"/>
    <w:rsid w:val="00464586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6E5A37"/>
    <w:rPr>
      <w:bdr w:val="dashed" w:sz="8" w:space="0" w:color="B8CCE4" w:themeColor="accent1" w:themeTint="66"/>
    </w:rPr>
  </w:style>
  <w:style w:type="character" w:customStyle="1" w:styleId="TENDER">
    <w:name w:val="TENDER"/>
    <w:basedOn w:val="DefaultParagraphFont"/>
    <w:uiPriority w:val="1"/>
    <w:qFormat/>
    <w:rsid w:val="006E5A37"/>
    <w:rPr>
      <w:rFonts w:ascii="Sylfaen" w:hAnsi="Sylfaen"/>
      <w:b/>
      <w:sz w:val="20"/>
      <w:bdr w:val="dashed" w:sz="8" w:space="0" w:color="92D050"/>
    </w:rPr>
  </w:style>
  <w:style w:type="character" w:styleId="PlaceholderText">
    <w:name w:val="Placeholder Text"/>
    <w:basedOn w:val="DefaultParagraphFont"/>
    <w:uiPriority w:val="99"/>
    <w:semiHidden/>
    <w:rsid w:val="00553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1BA39D-7027-4611-9301-A61071A32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6</Words>
  <Characters>1522</Characters>
  <Application>Microsoft Office Word</Application>
  <DocSecurity>8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ompetrol Georgia</Company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f51</dc:creator>
  <cp:lastModifiedBy>Beriashvili, Sopio</cp:lastModifiedBy>
  <cp:revision>3</cp:revision>
  <cp:lastPrinted>2018-01-10T10:38:00Z</cp:lastPrinted>
  <dcterms:created xsi:type="dcterms:W3CDTF">2021-03-02T12:41:00Z</dcterms:created>
  <dcterms:modified xsi:type="dcterms:W3CDTF">2021-03-15T09:40:00Z</dcterms:modified>
</cp:coreProperties>
</file>